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ไๆแหฟqqwewqฟห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แฟหหฟอฟห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สวัสด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6T14:33:45Z</dcterms:created>
  <dcterms:modified xsi:type="dcterms:W3CDTF">2021-11-26T1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พฤษจิกายน 2564 เวลา 19.11 น.</vt:lpwstr>
  </property>
  <property fmtid="{D5CDD505-2E9C-101B-9397-08002B2CF9AE}" pid="3" name="subtitle">
    <vt:lpwstr/>
  </property>
</Properties>
</file>